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772b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a433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1:24:39Z</dcterms:created>
  <dcterms:modified xsi:type="dcterms:W3CDTF">2022-01-20T01:24:39Z</dcterms:modified>
</cp:coreProperties>
</file>